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9665320" w:rsidR="008E2F34" w:rsidRPr="006E6D00" w:rsidRDefault="006E6D00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২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৬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39665320" w:rsidR="008E2F34" w:rsidRPr="006E6D00" w:rsidRDefault="006E6D00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২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৬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22216918" w14:textId="6E00B60A" w:rsidR="006E6D00" w:rsidRDefault="006E6D00" w:rsidP="006E6D00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পশীট</w:t>
      </w:r>
      <w:proofErr w:type="spellEnd"/>
    </w:p>
    <w:p w14:paraId="2C549BBD" w14:textId="6EA26137" w:rsidR="006E6D00" w:rsidRDefault="006E6D00" w:rsidP="006E6D00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০১-০২</w:t>
      </w:r>
    </w:p>
    <w:p w14:paraId="0674D9C8" w14:textId="62A65540" w:rsidR="006E6D00" w:rsidRPr="00CD5CAC" w:rsidRDefault="006E6D00" w:rsidP="006E6D00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াব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নোয়ারু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সলাম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খা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হেব</w:t>
      </w:r>
      <w:proofErr w:type="spellEnd"/>
      <w:r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  </w:t>
      </w:r>
    </w:p>
    <w:p w14:paraId="4BD38554" w14:textId="77777777" w:rsidR="006E6D00" w:rsidRDefault="006E6D00" w:rsidP="006E6D00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উজ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০৯, রোড-২৪, সেক্টর-১০</w:t>
      </w:r>
    </w:p>
    <w:p w14:paraId="1968545F" w14:textId="5F3437B2" w:rsidR="008F18F8" w:rsidRDefault="006E6D00" w:rsidP="006E6D00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উত্ত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ঢাকা</w:t>
      </w:r>
      <w:proofErr w:type="spellEnd"/>
    </w:p>
    <w:p w14:paraId="714980C0" w14:textId="2BDD44D4" w:rsidR="006E6D00" w:rsidRPr="006E6D00" w:rsidRDefault="006E6D00" w:rsidP="006E6D00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41"/>
        <w:gridCol w:w="5341"/>
      </w:tblGrid>
      <w:tr w:rsidR="006E6D00" w14:paraId="2EEC20F7" w14:textId="77777777" w:rsidTr="006E6D00">
        <w:trPr>
          <w:trHeight w:val="1027"/>
          <w:jc w:val="center"/>
        </w:trPr>
        <w:tc>
          <w:tcPr>
            <w:tcW w:w="5341" w:type="dxa"/>
          </w:tcPr>
          <w:p w14:paraId="7C2BA064" w14:textId="4FB9D28D" w:rsidR="006E6D00" w:rsidRDefault="006E6D00" w:rsidP="006E6D0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১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341" w:type="dxa"/>
          </w:tcPr>
          <w:p w14:paraId="30B51B7C" w14:textId="50E180C4" w:rsidR="006E6D00" w:rsidRDefault="006E6D00" w:rsidP="006E6D0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৫৭,৯৫৩.২৪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</w:tr>
      <w:tr w:rsidR="006E6D00" w14:paraId="7E2BDAC3" w14:textId="77777777" w:rsidTr="006E6D00">
        <w:trPr>
          <w:trHeight w:val="1054"/>
          <w:jc w:val="center"/>
        </w:trPr>
        <w:tc>
          <w:tcPr>
            <w:tcW w:w="5341" w:type="dxa"/>
          </w:tcPr>
          <w:p w14:paraId="33B9710F" w14:textId="77125A12" w:rsidR="006E6D00" w:rsidRDefault="006E6D00" w:rsidP="006E6D0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বিল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নং-০১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এর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</w:p>
        </w:tc>
        <w:tc>
          <w:tcPr>
            <w:tcW w:w="5341" w:type="dxa"/>
          </w:tcPr>
          <w:p w14:paraId="6C33114E" w14:textId="2D2E9A7D" w:rsidR="006E6D00" w:rsidRDefault="006E6D00" w:rsidP="006E6D0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>১১,০০৯.৭৪</w:t>
            </w:r>
            <w:r>
              <w:rPr>
                <w:rFonts w:ascii="Shonar Bangla" w:eastAsiaTheme="minorEastAsi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</w:tr>
      <w:tr w:rsidR="006E6D00" w14:paraId="05627B86" w14:textId="77777777" w:rsidTr="006E6D00">
        <w:trPr>
          <w:trHeight w:val="1027"/>
          <w:jc w:val="center"/>
        </w:trPr>
        <w:tc>
          <w:tcPr>
            <w:tcW w:w="5341" w:type="dxa"/>
          </w:tcPr>
          <w:p w14:paraId="73746DBD" w14:textId="7AC9836E" w:rsidR="006E6D00" w:rsidRDefault="006E6D00" w:rsidP="006E6D0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মোট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টাকা</w:t>
            </w:r>
            <w:proofErr w:type="spellEnd"/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</w:p>
        </w:tc>
        <w:tc>
          <w:tcPr>
            <w:tcW w:w="5341" w:type="dxa"/>
          </w:tcPr>
          <w:p w14:paraId="54A2D216" w14:textId="5F5BD393" w:rsidR="006E6D00" w:rsidRDefault="006E6D00" w:rsidP="006E6D00">
            <w:pPr>
              <w:spacing w:after="120"/>
              <w:jc w:val="center"/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Shonar Bangla" w:hAnsi="Shonar Bangla" w:cs="Shonar Bangla"/>
                <w:b/>
                <w:bCs/>
                <w:color w:val="000000" w:themeColor="text1"/>
                <w:sz w:val="26"/>
                <w:szCs w:val="26"/>
              </w:rPr>
              <w:t>৬৮,৯৫২.৯৮</w:t>
            </w:r>
          </w:p>
        </w:tc>
      </w:tr>
    </w:tbl>
    <w:p w14:paraId="5F792328" w14:textId="71BA9C70" w:rsidR="00887277" w:rsidRDefault="00887277" w:rsidP="006E6D00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46B9C232" w:rsidR="00887277" w:rsidRPr="00887277" w:rsidRDefault="006E6D00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(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টষট্টি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য়শত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য়ান্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টানব্ব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6D38E6"/>
    <w:rsid w:val="006E6D00"/>
    <w:rsid w:val="007D02D1"/>
    <w:rsid w:val="00887277"/>
    <w:rsid w:val="008E2F34"/>
    <w:rsid w:val="008F18F8"/>
    <w:rsid w:val="00CD5CAC"/>
    <w:rsid w:val="00D234BE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6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E6D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1-12-24T09:23:00Z</cp:lastPrinted>
  <dcterms:created xsi:type="dcterms:W3CDTF">2022-06-25T08:19:00Z</dcterms:created>
  <dcterms:modified xsi:type="dcterms:W3CDTF">2022-06-25T08:19:00Z</dcterms:modified>
</cp:coreProperties>
</file>